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F0ED5" w14:textId="77777777" w:rsidR="00683195" w:rsidRDefault="00683195" w:rsidP="0068319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Ge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0AB8B7C8" w14:textId="7024C6C7" w:rsidR="00683195" w:rsidRPr="003D7F22" w:rsidRDefault="00C32BFF" w:rsidP="006831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6B6F222F" w:rsidR="00D83B2B" w:rsidRPr="00D83B2B" w:rsidRDefault="00683195" w:rsidP="00683195">
      <w:pPr>
        <w:spacing w:line="216" w:lineRule="auto"/>
        <w:rPr>
          <w:rFonts w:cstheme="minorHAnsi"/>
        </w:rPr>
      </w:pPr>
      <w:r w:rsidRPr="00125FCD">
        <w:rPr>
          <w:rFonts w:cstheme="minorHAnsi"/>
        </w:rPr>
        <w:t>Everything you have, every place you go, everything you do, and everything you touch is influenced completely and entirely by Geology</w:t>
      </w:r>
      <w:proofErr w:type="gramStart"/>
      <w:r w:rsidRPr="00125FCD">
        <w:rPr>
          <w:rFonts w:cstheme="minorHAnsi"/>
        </w:rPr>
        <w:t xml:space="preserve">. </w:t>
      </w:r>
      <w:proofErr w:type="gramEnd"/>
      <w:r w:rsidRPr="00125FCD">
        <w:rPr>
          <w:rFonts w:cstheme="minorHAnsi"/>
        </w:rPr>
        <w:t>From the materials that your car is made from and the gasoline that propels it, to the synthetic fibers you are wearing – everything comes from the Earth</w:t>
      </w:r>
      <w:proofErr w:type="gramStart"/>
      <w:r w:rsidRPr="00125FCD">
        <w:rPr>
          <w:rFonts w:cstheme="minorHAnsi"/>
        </w:rPr>
        <w:t xml:space="preserve">. </w:t>
      </w:r>
      <w:proofErr w:type="gramEnd"/>
      <w:r w:rsidRPr="00125FCD">
        <w:rPr>
          <w:rFonts w:cstheme="minorHAnsi"/>
        </w:rPr>
        <w:t>Geology (Geo meaning Earth, and ology meaning study of) takes a close look at the surface of the Earth and its interior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DEBE8E6" w14:textId="77777777" w:rsidR="00683195" w:rsidRPr="00683195" w:rsidRDefault="00683195" w:rsidP="0068319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683195">
        <w:rPr>
          <w:rFonts w:asciiTheme="minorHAnsi" w:hAnsiTheme="minorHAnsi" w:cstheme="minorHAnsi"/>
          <w:sz w:val="20"/>
          <w:szCs w:val="20"/>
        </w:rPr>
        <w:t xml:space="preserve">Geology, A.S.-T </w:t>
      </w:r>
      <w:proofErr w:type="spellStart"/>
      <w:r w:rsidRPr="00683195">
        <w:rPr>
          <w:rFonts w:asciiTheme="minorHAnsi" w:hAnsiTheme="minorHAnsi" w:cstheme="minorHAnsi"/>
          <w:sz w:val="20"/>
          <w:szCs w:val="20"/>
        </w:rPr>
        <w:t>CSUSB</w:t>
      </w:r>
      <w:proofErr w:type="spellEnd"/>
      <w:r w:rsidRPr="00683195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08329E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32BFF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6F77F48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32BFF">
        <w:rPr>
          <w:rFonts w:asciiTheme="minorHAnsi" w:hAnsiTheme="minorHAnsi" w:cstheme="minorHAnsi"/>
          <w:sz w:val="20"/>
          <w:szCs w:val="20"/>
        </w:rPr>
        <w:t>7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683195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09B118C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2BF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51FB570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9146EB6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76C73C5A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F805644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6A032055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2E1EDC3D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3BEC936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0</w:t>
            </w:r>
          </w:p>
        </w:tc>
        <w:tc>
          <w:tcPr>
            <w:tcW w:w="5870" w:type="dxa"/>
          </w:tcPr>
          <w:p w14:paraId="798454FA" w14:textId="225719A8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tcW w:w="1313" w:type="dxa"/>
          </w:tcPr>
          <w:p w14:paraId="64BCEF68" w14:textId="05A363BE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3ACA13E4" w14:textId="77777777" w:rsidTr="0068319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C32BFF" w:rsidRPr="00683195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831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FCED03B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695A0519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54FA3149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AF89E1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4638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C631962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20D190E1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2AFDE22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FE98263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4C3BE71B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311DDA2A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147518D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1</w:t>
            </w:r>
          </w:p>
        </w:tc>
        <w:tc>
          <w:tcPr>
            <w:tcW w:w="5870" w:type="dxa"/>
          </w:tcPr>
          <w:p w14:paraId="21C771E7" w14:textId="08107554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</w:tcPr>
          <w:p w14:paraId="7B69753E" w14:textId="7A71C897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46380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F46380" w:rsidRPr="00D454E7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D454E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A294815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1</w:t>
            </w:r>
          </w:p>
        </w:tc>
        <w:tc>
          <w:tcPr>
            <w:tcW w:w="5870" w:type="dxa"/>
          </w:tcPr>
          <w:p w14:paraId="115C0398" w14:textId="1CBF37F4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U.S. History to 1877</w:t>
            </w:r>
          </w:p>
        </w:tc>
        <w:tc>
          <w:tcPr>
            <w:tcW w:w="1313" w:type="dxa"/>
          </w:tcPr>
          <w:p w14:paraId="12028B2E" w14:textId="6ED25BE3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C41E3FD" w14:textId="77777777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physical Data Technicians (B, M)</w:t>
      </w:r>
    </w:p>
    <w:p w14:paraId="36D464DC" w14:textId="4E46DD32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logical Sample Test Technicians (B,</w:t>
      </w:r>
      <w:r>
        <w:rPr>
          <w:rFonts w:cstheme="minorHAnsi"/>
          <w:sz w:val="20"/>
          <w:szCs w:val="20"/>
        </w:rPr>
        <w:t xml:space="preserve"> </w:t>
      </w:r>
      <w:r w:rsidRPr="00D454E7">
        <w:rPr>
          <w:rFonts w:cstheme="minorHAnsi"/>
          <w:sz w:val="20"/>
          <w:szCs w:val="20"/>
        </w:rPr>
        <w:t>M)</w:t>
      </w:r>
    </w:p>
    <w:p w14:paraId="0D2E20D2" w14:textId="77777777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scientists (B, M, D)</w:t>
      </w:r>
    </w:p>
    <w:p w14:paraId="15D39E8F" w14:textId="3DADC40C" w:rsidR="0067051E" w:rsidRPr="00945659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Hydrologists (B, M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621ADD0E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D454E7">
        <w:rPr>
          <w:b/>
          <w:bCs/>
          <w:i/>
          <w:iCs/>
          <w:sz w:val="24"/>
          <w:szCs w:val="24"/>
        </w:rPr>
        <w:lastRenderedPageBreak/>
        <w:t>Semester 3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D454E7">
        <w:rPr>
          <w:b/>
          <w:bCs/>
          <w:i/>
          <w:iCs/>
          <w:sz w:val="24"/>
          <w:szCs w:val="24"/>
        </w:rPr>
        <w:t>1</w:t>
      </w:r>
      <w:r w:rsidR="00F46380">
        <w:rPr>
          <w:b/>
          <w:bCs/>
          <w:i/>
          <w:iCs/>
          <w:sz w:val="24"/>
          <w:szCs w:val="24"/>
        </w:rPr>
        <w:t>5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46380" w:rsidRPr="00196E3C" w14:paraId="727E843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E21825F" w14:textId="28D0473D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6934124" w14:textId="69200E5C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2</w:t>
            </w:r>
          </w:p>
        </w:tc>
        <w:tc>
          <w:tcPr>
            <w:tcW w:w="5870" w:type="dxa"/>
          </w:tcPr>
          <w:p w14:paraId="6A36D89E" w14:textId="0DD3E1BA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55211DBB" w14:textId="14874B2E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46380" w:rsidRPr="00196E3C" w14:paraId="1E626DF6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AA25644" w14:textId="6AAA7826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D46251" w14:textId="255BD670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2ECCA1C2" w14:textId="4F3E5F67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7B664B44" w14:textId="26DECEA8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4CAACD82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5</w:t>
            </w:r>
          </w:p>
        </w:tc>
        <w:tc>
          <w:tcPr>
            <w:tcW w:w="5870" w:type="dxa"/>
          </w:tcPr>
          <w:p w14:paraId="68ADC310" w14:textId="4F9AE332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Historical Geology </w:t>
            </w:r>
          </w:p>
        </w:tc>
        <w:tc>
          <w:tcPr>
            <w:tcW w:w="1313" w:type="dxa"/>
          </w:tcPr>
          <w:p w14:paraId="6D211D3E" w14:textId="040ACF62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6B9F8AD4" w14:textId="77777777" w:rsidTr="00D454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4560787" w14:textId="77777777" w:rsidR="00C32BFF" w:rsidRPr="00CD74E2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36B7672" w14:textId="4D8468EC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CABDA4A" w14:textId="592140FD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7E231DB" w14:textId="4D4F29C4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061D108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 w:rsidR="00D454E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46380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46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2BFF" w:rsidRPr="00196E3C" w14:paraId="7EF67193" w14:textId="77777777" w:rsidTr="00F46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4F87056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57F7AEC4" w14:textId="1E252082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53F87D94" w14:textId="3488F1FD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770BBE7C" w14:textId="77777777" w:rsidTr="00F463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D57EEED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179A7923" w14:textId="3BD2A397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1C25F3EE" w14:textId="52A08E2E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32BFF" w14:paraId="1EE7567E" w14:textId="77777777" w:rsidTr="00F46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C6CDF9E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14892E99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78F6731A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0C3C362B" w14:textId="77777777" w:rsidTr="00F463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C32BFF" w:rsidRPr="00F46380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4638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2A77BC05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744ADED5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59785028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0D76868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C32BFF">
        <w:rPr>
          <w:b/>
          <w:bCs/>
          <w:i/>
          <w:iCs/>
          <w:sz w:val="24"/>
          <w:szCs w:val="24"/>
        </w:rPr>
        <w:t>1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32BF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1EF7DF1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39997A37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1F402C94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32BFF" w14:paraId="6300FFF0" w14:textId="77777777" w:rsidTr="00D45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C32BFF" w:rsidRPr="00D454E7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454E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5679E44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61C32AB6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20C14A72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53732FF1" w14:textId="77777777" w:rsidTr="00C32B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775AEE3" w14:textId="7CC50EF5" w:rsidR="00C32BFF" w:rsidRPr="00D454E7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454E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8C31FB1" w14:textId="3251C929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</w:tcPr>
          <w:p w14:paraId="50A3B259" w14:textId="069F0A42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</w:tcPr>
          <w:p w14:paraId="32FDF37F" w14:textId="1E5929B8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5222CAC0" w14:textId="77777777" w:rsidTr="00D454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5032478" w14:textId="2EDBBD06" w:rsidR="00C32BFF" w:rsidRPr="00D454E7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454E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B20D613" w14:textId="77777777" w:rsid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72804638" w14:textId="77777777" w:rsid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649AC2FE" w14:textId="55C144FB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35166FEA" w14:textId="77777777" w:rsidR="00C32BFF" w:rsidRPr="00C32BFF" w:rsidRDefault="00C32BFF" w:rsidP="00C32BF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32BFF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38D03049" w14:textId="77777777" w:rsidR="00C32BFF" w:rsidRPr="00C32BFF" w:rsidRDefault="00C32BFF" w:rsidP="00C32BF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32BFF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20377B58" w14:textId="25D936EA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B83961F" w14:textId="191C730C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C9A8E8D" w:rsidR="0072641A" w:rsidRDefault="00F46380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105B7C03" w14:textId="77777777" w:rsidR="00C32BFF" w:rsidRDefault="00C32BFF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14:paraId="1F755C32" w14:textId="77EBBCFF" w:rsidR="00C32BFF" w:rsidRPr="00F46380" w:rsidRDefault="00C32BFF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32BFF">
        <w:rPr>
          <w:rFonts w:asciiTheme="minorHAnsi" w:hAnsiTheme="minorHAnsi" w:cstheme="minorHAnsi"/>
          <w:bCs w:val="0"/>
          <w:sz w:val="18"/>
          <w:szCs w:val="18"/>
        </w:rPr>
        <w:t xml:space="preserve">Language Requirement: </w:t>
      </w:r>
      <w:r w:rsidRPr="004F02B1">
        <w:rPr>
          <w:rFonts w:asciiTheme="minorHAnsi" w:hAnsiTheme="minorHAnsi" w:cstheme="minorHAnsi"/>
          <w:b w:val="0"/>
          <w:sz w:val="18"/>
          <w:szCs w:val="18"/>
        </w:rPr>
        <w:t xml:space="preserve">For students who did not meet the </w:t>
      </w:r>
      <w:proofErr w:type="spellStart"/>
      <w:r w:rsidRPr="004F02B1">
        <w:rPr>
          <w:rFonts w:asciiTheme="minorHAnsi" w:hAnsiTheme="minorHAnsi" w:cstheme="minorHAnsi"/>
          <w:b w:val="0"/>
          <w:sz w:val="18"/>
          <w:szCs w:val="18"/>
        </w:rPr>
        <w:t>LOTE</w:t>
      </w:r>
      <w:proofErr w:type="spellEnd"/>
      <w:r w:rsidRPr="004F02B1">
        <w:rPr>
          <w:rFonts w:asciiTheme="minorHAnsi" w:hAnsiTheme="minorHAnsi" w:cstheme="minorHAnsi"/>
          <w:b w:val="0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4F02B1">
        <w:rPr>
          <w:rFonts w:asciiTheme="minorHAnsi" w:hAnsiTheme="minorHAnsi" w:cstheme="minorHAnsi"/>
          <w:b w:val="0"/>
          <w:sz w:val="18"/>
          <w:szCs w:val="18"/>
        </w:rPr>
        <w:t xml:space="preserve">. </w:t>
      </w:r>
      <w:proofErr w:type="gramEnd"/>
      <w:r w:rsidRPr="004F02B1">
        <w:rPr>
          <w:rFonts w:asciiTheme="minorHAnsi" w:hAnsiTheme="minorHAnsi" w:cstheme="minorHAnsi"/>
          <w:b w:val="0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5D2439" w14:textId="77777777" w:rsidR="00732C41" w:rsidRDefault="00732C41" w:rsidP="00DF2F19">
      <w:pPr>
        <w:spacing w:after="0" w:line="240" w:lineRule="auto"/>
      </w:pPr>
      <w:r>
        <w:separator/>
      </w:r>
    </w:p>
  </w:endnote>
  <w:endnote w:type="continuationSeparator" w:id="0">
    <w:p w14:paraId="24D5C91E" w14:textId="77777777" w:rsidR="00732C41" w:rsidRDefault="00732C41" w:rsidP="00DF2F19">
      <w:pPr>
        <w:spacing w:after="0" w:line="240" w:lineRule="auto"/>
      </w:pPr>
      <w:r>
        <w:continuationSeparator/>
      </w:r>
    </w:p>
  </w:endnote>
  <w:endnote w:type="continuationNotice" w:id="1">
    <w:p w14:paraId="37426152" w14:textId="77777777" w:rsidR="00732C41" w:rsidRDefault="00732C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05EB56" w14:textId="77777777" w:rsidR="00732C41" w:rsidRDefault="00732C41" w:rsidP="00DF2F19">
      <w:pPr>
        <w:spacing w:after="0" w:line="240" w:lineRule="auto"/>
      </w:pPr>
      <w:r>
        <w:separator/>
      </w:r>
    </w:p>
  </w:footnote>
  <w:footnote w:type="continuationSeparator" w:id="0">
    <w:p w14:paraId="5FACB48F" w14:textId="77777777" w:rsidR="00732C41" w:rsidRDefault="00732C41" w:rsidP="00DF2F19">
      <w:pPr>
        <w:spacing w:after="0" w:line="240" w:lineRule="auto"/>
      </w:pPr>
      <w:r>
        <w:continuationSeparator/>
      </w:r>
    </w:p>
  </w:footnote>
  <w:footnote w:type="continuationNotice" w:id="1">
    <w:p w14:paraId="7A49E32B" w14:textId="77777777" w:rsidR="00732C41" w:rsidRDefault="00732C4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6015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3195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2C41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6DB7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2BFF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54E7"/>
    <w:rsid w:val="00D46B6D"/>
    <w:rsid w:val="00D50659"/>
    <w:rsid w:val="00D83B2B"/>
    <w:rsid w:val="00D87A46"/>
    <w:rsid w:val="00D87FE0"/>
    <w:rsid w:val="00D97D8D"/>
    <w:rsid w:val="00DA101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46380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6</Words>
  <Characters>2850</Characters>
  <Application>Microsoft Office Word</Application>
  <DocSecurity>0</DocSecurity>
  <Lines>190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L_AST_CSUSB</vt:lpstr>
    </vt:vector>
  </TitlesOfParts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_AST_UC</dc:title>
  <dc:subject/>
  <dc:creator>Rhonda Nishimoto</dc:creator>
  <cp:keywords/>
  <dc:description/>
  <cp:lastModifiedBy>Rhonda Nishimoto</cp:lastModifiedBy>
  <cp:revision>3</cp:revision>
  <dcterms:created xsi:type="dcterms:W3CDTF">2021-02-24T20:22:00Z</dcterms:created>
  <dcterms:modified xsi:type="dcterms:W3CDTF">2021-02-24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